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Revoice</w:t>
      </w:r>
    </w:p>
    <w:p>
      <w:pPr>
        <w:pStyle w:val="Date"/>
      </w:pPr>
      <w:r>
        <w:t xml:space="preserve">วันจันทร์ที่</w:t>
      </w:r>
      <w:r>
        <w:t xml:space="preserve"> </w:t>
      </w:r>
      <w:r>
        <w:t xml:space="preserve">17</w:t>
      </w:r>
      <w:r>
        <w:t xml:space="preserve"> </w:t>
      </w:r>
      <w:r>
        <w:t xml:space="preserve">กรกฎาคม</w:t>
      </w:r>
      <w:r>
        <w:t xml:space="preserve"> </w:t>
      </w:r>
      <w:r>
        <w:t xml:space="preserve">2566</w:t>
      </w:r>
      <w:r>
        <w:t xml:space="preserve"> </w:t>
      </w:r>
      <w:r>
        <w:t xml:space="preserve">เวลา</w:t>
      </w:r>
      <w:r>
        <w:t xml:space="preserve"> </w:t>
      </w:r>
      <w:r>
        <w:t xml:space="preserve">15.5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ด็กๆเปิดเข้า App ที่สร้างไว้สัปดาห์ที่แล้วค่ะ สัปดาห์นี้เพิ่มวีดีโอ    ในสัปดาห์ที่แล้วนะคะบอกว่าสิ่งที่จะต้องเพิ่มมาก็คือ  เราคลิกไปที่อ่านเดี๋ยว รถไถลง       เราจะมีทั้งหมด  1 2 3 4 5 6 6 แล้วก็วีดีโออันสุดท้ายใช่ไหมคะเด็กๆในสัปดาห์ก่อนบอกว่า อยากหน้าแรก หน้าปกของ Facebook เราเนี่ย  เมื่อกี้ พี่ตุ่มเล็กมันจะเข้าไปที่ หน้าที่ 1  ในหน้าที่ 1 เนี้ยให้เด็กๆมีปุ่ม next แล้วก็อีกมุมนึงก็คือ เพิ่มให้กัน       ปุ่มโฮมนะครับปุ่มโฮมไม่ใช่ปุ่ม Back    ต้องมีปุ่มที่ชื่อว่า Home นะคะก็คือเมื่อกี้ ปุ่ม Home มันจะต้องกลับมาที่หน้า  เสมอเพราะฉะนั้นใน P2 p3 p4 p5  ก็คือจะต้องมี Home เหมือนใน P1 นะคะใครยังไม่มีต้องใส่เข้าไป ทีนี้มาดูหน้าสุดท้ายหน้าวีดีโอของเรา  การใส่วีดีโอเข้ามาใน หน้านี้นะคะก็คือ  ยังไม่มี Video     มีหมดแล้วใส่ไว้หรือยังในหน้าสุดท้าย  อายุ เพิ่มหน้าอีก 1 หน้าเนาะหน้าสุดท้ายชื่อว่า Video คนที่ยังนะคะคนที่ยังไม่มีให้เพิ่ม  หาเพิ่มหน้าอีก 1 หน้านะคะ มีไหมจากที่ 5 ใช่ไหมคะแล้วเป็นหน้าวีดีโอใส่เข้าไป วิธีการเอาวีดีโอเข้าดูนะคะเดี๋ยวทำให้ดู จะลบวีดีโอ   เรามีหน้าสุดท้ายมาตั้งชื่อหน้านี้ว่า ชื่อนะคะเปลี่ยนชื่อให้น้องด้วย  เมื่อกี้แต่ละอันให้ตั้งชื่อเพราะว่ามันจะหมายถึง ตัวแปรที่เราจะเอาไปใช้ในการเรียกใช้งาน Code เรียก Code  สร้างโค้ดนั่นเองนะคะเพราะนั้นมันจะต้องมีตัวแปร สั่งแบต ชื่อที่มันสร้างไว้ให้สกรีนหนึ่งนัด Number ไปอยู่นั่นแหละ แปลภาษาเราระบุ ชื่อ หน้าลงไปเลยอ่ะมันจะง่ายขึ้นนะคะ หน้านี้ให้ตั้งชื่อว่า วีดีโอนะคะ     เมื่อได้หน้าแล้วสิ่งที่เราต้องทำต่อไปก็คือเราจะนำวีดีโอมาใส่ทำอย่างไร              มีอะไรคะ                  ไม่คนละอันใช่ไหม    ไม่ได้อยู่ด้วยกันนะคะเป็นคนละอันเพียงแต่ตี 5 ถ้าถ้ามีไอ้สามเหลี่ยมรีบๆลงมาเนี่ยมันหมายถึงใน V5 มันจะมีอัพเดทตัวอื่นอยู่เช่น Text  Bottom  อิมเมจอย่างเงี้ย  วันนี้ ตีนเปล่าของเราก็คือ Video           สิมิลันร้องทำต่อไปก็คือเลือก Media เข้ามาวางไว้นะคะให้ไปที่  วีดีโอเห็นไหมคะ ชิกพี media  แล้วก็เลือกวีดีโอลากมาวาง  จะเอาขนาดเท่าไหนวางตรงไหน                  สามารถปรับขนาดได้นะคะ ดู Property ด้าน ขวามือใช่ไหม นี่คือขนาดของ วีดีโอของเราเช่นอยากได้แบบ  วันนี้หน่อย  250 นะคะเห็นไหม เป็นสี่เหลี่ยมเป็นสี่เหลี่ยมจัตุรัสอะไรก็ 250 เท่ากันความกว้างความยาว บิว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Revoice</dc:title>
  <dc:creator/>
  <cp:keywords/>
  <dcterms:created xsi:type="dcterms:W3CDTF">2023-07-17T09:43:55Z</dcterms:created>
  <dcterms:modified xsi:type="dcterms:W3CDTF">2023-07-17T09: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กรกฎาคม 2566 เวลา 15.59 น.</vt:lpwstr>
  </property>
  <property fmtid="{D5CDD505-2E9C-101B-9397-08002B2CF9AE}" pid="3" name="subtitle">
    <vt:lpwstr/>
  </property>
</Properties>
</file>